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</w:t>
      </w:r>
      <w:r>
        <w:t xml:space="preserve"> </w:t>
      </w:r>
      <w:r>
        <w:t xml:space="preserve">การเรียนการสอนวิชา</w:t>
      </w:r>
      <w:r>
        <w:t xml:space="preserve"> </w:t>
      </w:r>
      <w:r>
        <w:t xml:space="preserve">ระบบสารสนเทศทางภูมิศาสตร์</w:t>
      </w:r>
      <w:r>
        <w:t xml:space="preserve"> </w:t>
      </w:r>
      <w:r>
        <w:t xml:space="preserve">มหาวิทยาลัยราชภัฏสกลนคร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ประเภทข้อมูล สวัสดีค่ะ พอดีว่าทางถอดความเขาอยากลออยากลองฟังเสียงดูค่ะ วันนี้เราจะมาเรียน เกี่ยวกับประเภทของ GLS นะคะ</w:t>
      </w:r>
    </w:p>
    <w:p>
      <w:pPr>
        <w:pStyle w:val="BodyText"/>
      </w:pPr>
      <w:r>
        <w:t xml:space="preserve">(เจ้าหน้าที่) ฮัลโหล สวัสดี ครับผม ทดสอบ</w:t>
      </w:r>
    </w:p>
    <w:p>
      <w:pPr>
        <w:pStyle w:val="BodyText"/>
      </w:pPr>
      <w:r>
        <w:t xml:space="preserve">(อาจารย์) สวัสดีค่ะเมื่อกี้ ภาพก็ดีขึ้นแล้วค่ะ ตอนนี้เหมือนภาพมันกลับมาดีขึ้น เขาซ่อมเสร็จแล้วหรือว่าอย่างไรครับ เมื่อกี้ที่โทรคุยพี่เขาบอกว่าน่าจะยังไม่เสร็จนะคะ เพราะว่าเขาก็กำลังหาวิธีแก้อยขอเราเตอร์จากเรา จริง ๆ Router ไม่น่าได้ครับ เด็กจะเอาออกจอไม่ได้ มันต้องเป็น Network วงเดียวกัน</w:t>
      </w:r>
    </w:p>
    <w:p>
      <w:pPr>
        <w:pStyle w:val="BodyText"/>
      </w:pPr>
      <w:r>
        <w:t xml:space="preserve">(เจ้าหน้าที่) อ๋อค่ะ เพราะว่าบอกพี่เขาอยู่ว่าหาวิธีจัดให้ได้ไหม ให้เน็ตเร็วแค่ช่วงวันนี้</w:t>
      </w:r>
    </w:p>
    <w:p>
      <w:pPr>
        <w:pStyle w:val="BodyText"/>
      </w:pPr>
      <w:r>
        <w:t xml:space="preserve">(เจ้าหน้าที่) ได้ครับ</w:t>
      </w:r>
    </w:p>
    <w:p>
      <w:pPr>
        <w:pStyle w:val="BodyText"/>
      </w:pPr>
      <w:r>
        <w:t xml:space="preserve">(อาจารย์) แต่ว่าตอนนี้ก็ไม่กระตุก ว่าจะ มันใกล้เที่ยงคนเลยไปกินข้าวกันหรือเปล่า การใช้เน็ตกันอยู่</w:t>
      </w:r>
    </w:p>
    <w:p>
      <w:pPr>
        <w:pStyle w:val="BodyText"/>
      </w:pPr>
      <w:r>
        <w:t xml:space="preserve">(อาจารย์) ค่ะ เดี๋ยวลองถามพี่… ท่านนายกมาเดินสักบ่าย 3 ใช่ครับ</w:t>
      </w:r>
    </w:p>
    <w:p>
      <w:pPr>
        <w:pStyle w:val="BodyText"/>
      </w:pPr>
      <w:r>
        <w:t xml:space="preserve">(อาจารย์) เพราะว่าไม่มั่นใจว่าห้องอื่นเขาเรียนหรือเปล่า เพราะว่าวันนี้มันเปิดเทอมวันที่ 2 เด็กก็ยังไม่ค่อยมาเยอะเท่าไรค่ะ เดี๋ยวทางหนูประสานกับทางเครือข่ายของ ม. อีกครั้งหนึ่ง ว่ามี…</w:t>
      </w:r>
    </w:p>
    <w:p>
      <w:pPr>
        <w:pStyle w:val="BodyText"/>
      </w:pPr>
      <w:r>
        <w:t xml:space="preserve">(อาจารย์) ได้ ๆ เพระาว่าแจ้งแล้ว</w:t>
      </w:r>
    </w:p>
    <w:p>
      <w:pPr>
        <w:pStyle w:val="BodyText"/>
      </w:pPr>
      <w:r>
        <w:t xml:space="preserve">(เจ้าหน้าที่) ครับ อย่างไรรบกวนด้วยนะครับ ได้ ๆ ๆ ค่ะ เดี๋ยวทดสอบอีกรอบไหมครับ</w:t>
      </w:r>
    </w:p>
    <w:p>
      <w:pPr>
        <w:pStyle w:val="BodyText"/>
      </w:pPr>
      <w:r>
        <w:t xml:space="preserve">(อาจารย์) ทดสอบอีกรอบไหมคะ</w:t>
      </w:r>
    </w:p>
    <w:p>
      <w:pPr>
        <w:pStyle w:val="BodyText"/>
      </w:pPr>
      <w:r>
        <w:t xml:space="preserve">(เจ้าหน้าที่) น่าจะรอบ่ายครับ คือตอนนี้เสียงปกติ ทำไมมัน Switch เสียงผมขึ้นมาดัง ทำไมเสียงพี่มันออกน่ะ ปอย ๆ ครับ</w:t>
      </w:r>
    </w:p>
    <w:p>
      <w:pPr>
        <w:pStyle w:val="BodyText"/>
      </w:pPr>
      <w:r>
        <w:t xml:space="preserve">(เจ้าหน้าที่) คะ ระวังเรื่อง ตัวไมค์กับลำโพงน่ะครับ เพราะว่ามันมันกระทบลำโพง ฉะนั้นจังหวะนี้โอ.เค. ต้องระวังครับ เดี๋ยวเสียงจะ Echo ค่ะ เพราะว่าตรงนี้มันอยู่ตรงเครื่องอาจารย์ค่ะ อาจจะต้องระวัง ถ้าอย่างนั้นปอยลงไปอยู่หลังเด็ก ถ้าสมมติอาจารย์จะอยู่ตรงนั้น ไมค์กับลำโพงมันทำเสียงกันหรือเปล่า</w:t>
      </w:r>
    </w:p>
    <w:p>
      <w:pPr>
        <w:pStyle w:val="BodyText"/>
      </w:pPr>
      <w:r>
        <w:t xml:space="preserve">(เจ้าหน้าที่) ฮัลโหลค่ะ ฮัลโหลได้ยินไหมคะ</w:t>
      </w:r>
    </w:p>
    <w:p>
      <w:pPr>
        <w:pStyle w:val="BodyText"/>
      </w:pPr>
      <w:r>
        <w:t xml:space="preserve">(ดร.โป้ง) ได้ยินครับ ตำแหน่งนี้ได้ ไม่มีปัญหาครับ ก่อนหน้าเมื่อกี้นิดหนึ่ง จังหวะหนึ่งนะ มันตีกลับมาเลย</w:t>
      </w:r>
    </w:p>
    <w:p>
      <w:pPr>
        <w:pStyle w:val="BodyText"/>
      </w:pPr>
      <w:r>
        <w:t xml:space="preserve">(เจ้าหน้าที่) อ๋อค่ะ มันมีบางมุม อาจจะต้องดูเรื่องมุมเดินด้วย แสดงว่าถ้าเป็นล๊อคกลางจะ โอ.เค. ใช่ไหมคะ ได้ค่ะ ถ้าอาจารย์อยากจะเดินมาอยู่ตรงเด็ก ตำแหน่งนี้ได้อยู่</w:t>
      </w:r>
    </w:p>
    <w:p>
      <w:pPr>
        <w:pStyle w:val="BodyText"/>
      </w:pPr>
      <w:r>
        <w:t xml:space="preserve">(อาจารย์) อ๋อ ค่ะ ประมาณนี้ใช่ไหมคะ</w:t>
      </w:r>
    </w:p>
    <w:p>
      <w:pPr>
        <w:pStyle w:val="BodyText"/>
      </w:pPr>
      <w:r>
        <w:t xml:space="preserve">(เจ้าหน้าที่) ได้ ๆ</w:t>
      </w:r>
    </w:p>
    <w:p>
      <w:pPr>
        <w:pStyle w:val="BodyText"/>
      </w:pPr>
      <w:r>
        <w:t xml:space="preserve">(พี่ปอย) ครับ</w:t>
      </w:r>
    </w:p>
    <w:p>
      <w:pPr>
        <w:pStyle w:val="BodyText"/>
      </w:pPr>
      <w:r>
        <w:t xml:space="preserve">(เจ้าหน้าที่) เพราะว่าลำโพงมันหันเข้าตรง…</w:t>
      </w:r>
    </w:p>
    <w:p>
      <w:pPr>
        <w:pStyle w:val="BodyText"/>
      </w:pPr>
      <w:r>
        <w:t xml:space="preserve">(อาจารย์) ฮัลโหล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 การเรียนการสอนวิชา ระบบสารสนเทศทางภูมิศาสตร์ มหาวิทยาลัยราชภัฏสกลนคร</dc:title>
  <dc:creator/>
  <cp:keywords/>
  <dcterms:created xsi:type="dcterms:W3CDTF">2021-03-23T08:32:11Z</dcterms:created>
  <dcterms:modified xsi:type="dcterms:W3CDTF">2021-03-23T08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11.09 น.</vt:lpwstr>
  </property>
  <property fmtid="{D5CDD505-2E9C-101B-9397-08002B2CF9AE}" pid="3" name="subtitle">
    <vt:lpwstr/>
  </property>
</Properties>
</file>